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88603" w14:textId="2E4D457D" w:rsidR="005A4603" w:rsidRDefault="00A0772C" w:rsidP="00A0772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łącznik nr. 1 do umowy o dzieło wraz z przeniesieniem praw</w:t>
      </w:r>
      <w:r w:rsidR="00827EFA">
        <w:rPr>
          <w:rFonts w:ascii="Times New Roman" w:hAnsi="Times New Roman" w:cs="Times New Roman"/>
        </w:rPr>
        <w:t xml:space="preserve"> autorskich</w:t>
      </w:r>
      <w:bookmarkStart w:id="0" w:name="_GoBack"/>
      <w:bookmarkEnd w:id="0"/>
    </w:p>
    <w:p w14:paraId="6700A1D5" w14:textId="77777777" w:rsidR="00A0772C" w:rsidRDefault="00A0772C" w:rsidP="00A0772C">
      <w:pPr>
        <w:spacing w:after="0"/>
        <w:rPr>
          <w:rFonts w:ascii="Times New Roman" w:hAnsi="Times New Roman" w:cs="Times New Roman"/>
        </w:rPr>
      </w:pPr>
    </w:p>
    <w:p w14:paraId="3D9AD927" w14:textId="3E25A6A1" w:rsidR="00A0772C" w:rsidRPr="00A0772C" w:rsidRDefault="00A0772C" w:rsidP="00A0772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r: …………………………………………………………………………………….</w:t>
      </w:r>
    </w:p>
    <w:p w14:paraId="01036D87" w14:textId="77777777" w:rsidR="00A0772C" w:rsidRDefault="00A0772C" w:rsidP="00602627">
      <w:pPr>
        <w:spacing w:after="0"/>
        <w:jc w:val="center"/>
        <w:rPr>
          <w:sz w:val="36"/>
          <w:szCs w:val="36"/>
        </w:rPr>
      </w:pPr>
    </w:p>
    <w:p w14:paraId="7E38FAA2" w14:textId="77777777" w:rsidR="00A0772C" w:rsidRDefault="00A0772C" w:rsidP="00602627">
      <w:pPr>
        <w:spacing w:after="0"/>
        <w:jc w:val="center"/>
        <w:rPr>
          <w:sz w:val="36"/>
          <w:szCs w:val="36"/>
        </w:rPr>
      </w:pPr>
    </w:p>
    <w:p w14:paraId="6EB7F35F" w14:textId="7B8D7E73" w:rsidR="00602627" w:rsidRPr="00A77C6B" w:rsidRDefault="00602627" w:rsidP="00602627">
      <w:pPr>
        <w:spacing w:after="0"/>
        <w:jc w:val="center"/>
        <w:rPr>
          <w:sz w:val="36"/>
          <w:szCs w:val="36"/>
        </w:rPr>
      </w:pPr>
      <w:r w:rsidRPr="00A77C6B">
        <w:rPr>
          <w:sz w:val="36"/>
          <w:szCs w:val="36"/>
        </w:rPr>
        <w:t>SPECYFIKACJA WYKONANIA DZIEŁA</w:t>
      </w:r>
    </w:p>
    <w:p w14:paraId="3AECB5C1" w14:textId="43F13FF1" w:rsidR="007D4F69" w:rsidRPr="00037180" w:rsidRDefault="007D4F69" w:rsidP="00037180">
      <w:pPr>
        <w:rPr>
          <w:rFonts w:ascii="Times New Roman" w:hAnsi="Times New Roman" w:cs="Times New Roman"/>
        </w:rPr>
      </w:pPr>
    </w:p>
    <w:p w14:paraId="64AE08DE" w14:textId="77777777" w:rsidR="00650B0D" w:rsidRPr="00037180" w:rsidRDefault="00650B0D" w:rsidP="00037180">
      <w:pPr>
        <w:rPr>
          <w:rFonts w:ascii="Times New Roman" w:hAnsi="Times New Roman" w:cs="Times New Roman"/>
        </w:rPr>
      </w:pPr>
    </w:p>
    <w:p w14:paraId="06A26B5F" w14:textId="23732239" w:rsidR="00AB7EAF" w:rsidRPr="00427D69" w:rsidRDefault="00AB7EAF" w:rsidP="00037180">
      <w:pPr>
        <w:rPr>
          <w:rFonts w:ascii="Times New Roman" w:hAnsi="Times New Roman" w:cs="Times New Roman"/>
          <w:i/>
        </w:rPr>
      </w:pPr>
    </w:p>
    <w:sectPr w:rsidR="00AB7EAF" w:rsidRPr="00427D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I1MTM0M7YwMTBS0lEKTi0uzszPAykwqgUAPIQ+rCwAAAA="/>
  </w:docVars>
  <w:rsids>
    <w:rsidRoot w:val="00FF0AF7"/>
    <w:rsid w:val="00037180"/>
    <w:rsid w:val="00055E85"/>
    <w:rsid w:val="000F3CD2"/>
    <w:rsid w:val="00134183"/>
    <w:rsid w:val="0015025A"/>
    <w:rsid w:val="00154F89"/>
    <w:rsid w:val="001C2DA1"/>
    <w:rsid w:val="00374B2D"/>
    <w:rsid w:val="003B4B25"/>
    <w:rsid w:val="003C2760"/>
    <w:rsid w:val="00427D69"/>
    <w:rsid w:val="00544CFC"/>
    <w:rsid w:val="005A402A"/>
    <w:rsid w:val="005A4603"/>
    <w:rsid w:val="00602627"/>
    <w:rsid w:val="00624C1B"/>
    <w:rsid w:val="00650B0D"/>
    <w:rsid w:val="006C1378"/>
    <w:rsid w:val="00753E81"/>
    <w:rsid w:val="007C16DF"/>
    <w:rsid w:val="007D4F69"/>
    <w:rsid w:val="00827EFA"/>
    <w:rsid w:val="008723A2"/>
    <w:rsid w:val="009C3379"/>
    <w:rsid w:val="00A0772C"/>
    <w:rsid w:val="00A743B9"/>
    <w:rsid w:val="00AB7EAF"/>
    <w:rsid w:val="00B4327B"/>
    <w:rsid w:val="00BA48EF"/>
    <w:rsid w:val="00BC4DE2"/>
    <w:rsid w:val="00BF43BF"/>
    <w:rsid w:val="00C07A8D"/>
    <w:rsid w:val="00D1150F"/>
    <w:rsid w:val="00DB71F4"/>
    <w:rsid w:val="00DC5759"/>
    <w:rsid w:val="00DD35FB"/>
    <w:rsid w:val="00E41A81"/>
    <w:rsid w:val="00E97F29"/>
    <w:rsid w:val="00F30FB5"/>
    <w:rsid w:val="00FE32DB"/>
    <w:rsid w:val="00FF0AF7"/>
    <w:rsid w:val="00FF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360C1"/>
  <w15:chartTrackingRefBased/>
  <w15:docId w15:val="{42C4F974-C278-4D3F-8494-B15D67885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next w:val="Normalny"/>
    <w:uiPriority w:val="37"/>
    <w:unhideWhenUsed/>
    <w:rsid w:val="00037180"/>
    <w:pPr>
      <w:spacing w:after="0" w:line="480" w:lineRule="auto"/>
      <w:ind w:left="720" w:hanging="720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A402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A402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A402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A402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A402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4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4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Wójcik (awojcik)</dc:creator>
  <cp:keywords/>
  <dc:description/>
  <cp:lastModifiedBy>Kamilka</cp:lastModifiedBy>
  <cp:revision>5</cp:revision>
  <dcterms:created xsi:type="dcterms:W3CDTF">2021-03-15T10:51:00Z</dcterms:created>
  <dcterms:modified xsi:type="dcterms:W3CDTF">2022-05-1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Sl94jz0F"/&gt;&lt;style id="http://www.zotero.org/styles/apa" locale="pl-PL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